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ley Coh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h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92 Traditions Circle Brentwood, TN, USA 3702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sperashley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1761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sper Coh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